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4726075F" w14:textId="4B2EF795" w:rsidR="002D2C3A" w:rsidRDefault="00900C53" w:rsidP="00900C53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900C53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Oprava sprch a sociálního zázemí Fotbalového centra Brno Lužánky</w:t>
      </w:r>
    </w:p>
    <w:p w14:paraId="35625E76" w14:textId="77777777" w:rsidR="00900C53" w:rsidRDefault="00900C53" w:rsidP="00900C53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97C70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900C53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CF5123" w:rsidRDefault="002D2C3A" w:rsidP="00CF5123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CF5123">
              <w:rPr>
                <w:rFonts w:ascii="Verdana" w:hAnsi="Verdana" w:cs="Open Sans"/>
                <w:sz w:val="20"/>
                <w:szCs w:val="20"/>
              </w:rPr>
              <w:t>přičemž se jednalo o:</w:t>
            </w:r>
          </w:p>
          <w:p w14:paraId="5D90A6BD" w14:textId="0EC6C8FE" w:rsidR="002D2C3A" w:rsidRPr="00CF5123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CF5123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CF5123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Pr="00CF5123">
              <w:rPr>
                <w:rFonts w:ascii="Verdana" w:hAnsi="Verdana" w:cs="Open Sans"/>
                <w:b/>
                <w:sz w:val="20"/>
                <w:szCs w:val="20"/>
              </w:rPr>
              <w:t>oprava, rekonstrukce nebo výstavba sociálního zařízení (sprchy a WC)</w:t>
            </w:r>
            <w:r w:rsidRPr="00CF5123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CF5123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900C53" w:rsidRPr="00CF512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3</w:t>
            </w:r>
            <w:r w:rsidRPr="00CF512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00 000 Kč bez </w:t>
            </w:r>
            <w:bookmarkStart w:id="1" w:name="_GoBack"/>
            <w:bookmarkEnd w:id="1"/>
            <w:r w:rsidRPr="00CF512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DPH.</w:t>
            </w:r>
            <w:r w:rsidRPr="00CF5123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CF5123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CF512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CF512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9A6EB0" w16cex:dateUtc="2025-03-03T11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59445" w14:textId="77777777" w:rsidR="00900C53" w:rsidRDefault="00900C5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F0FB7" w14:textId="77777777" w:rsidR="00900C53" w:rsidRDefault="00900C5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7B2DD" w14:textId="77777777" w:rsidR="00900C53" w:rsidRDefault="00900C53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072B2D3B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900C53">
      <w:rPr>
        <w:rFonts w:ascii="Verdana" w:hAnsi="Verdana" w:cs="Open Sans"/>
        <w:sz w:val="20"/>
      </w:rPr>
      <w:t>176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B2994"/>
    <w:rsid w:val="004B4351"/>
    <w:rsid w:val="004D2686"/>
    <w:rsid w:val="004F686B"/>
    <w:rsid w:val="00504265"/>
    <w:rsid w:val="00530742"/>
    <w:rsid w:val="00535013"/>
    <w:rsid w:val="0058435C"/>
    <w:rsid w:val="0059214E"/>
    <w:rsid w:val="005B0EEA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00C53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53E53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5123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628761-47BB-462C-852B-B88EAE871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23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15</cp:revision>
  <dcterms:created xsi:type="dcterms:W3CDTF">2023-01-20T06:14:00Z</dcterms:created>
  <dcterms:modified xsi:type="dcterms:W3CDTF">2025-08-08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